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939E1" w14:textId="5BADB12B" w:rsidR="00B754B7" w:rsidRDefault="003A7F28">
      <w:r>
        <w:rPr>
          <w:rFonts w:hint="eastAsia"/>
        </w:rPr>
        <w:t>心理</w:t>
      </w:r>
      <w:r w:rsidR="00313D22">
        <w:rPr>
          <w:rFonts w:hint="eastAsia"/>
        </w:rPr>
        <w:t>援助</w:t>
      </w:r>
      <w:r>
        <w:rPr>
          <w:rFonts w:hint="eastAsia"/>
        </w:rPr>
        <w:t>模块</w:t>
      </w:r>
    </w:p>
    <w:p w14:paraId="0CBC278B" w14:textId="2D7D4B47" w:rsidR="003A7F28" w:rsidRDefault="002A1A1F">
      <w:r>
        <w:rPr>
          <w:rFonts w:hint="eastAsia"/>
        </w:rPr>
        <w:t>疫情当下，不论是老师还是同学都可能出现多多少少的情绪波动，我们希望能够借助信息共享的资源平台，</w:t>
      </w:r>
      <w:r w:rsidR="003C5956">
        <w:rPr>
          <w:rFonts w:hint="eastAsia"/>
        </w:rPr>
        <w:t>给予师生更好的心理支援服务。</w:t>
      </w:r>
      <w:r w:rsidR="00A847B9">
        <w:rPr>
          <w:rFonts w:hint="eastAsia"/>
        </w:rPr>
        <w:t>心理援助不仅仅来源于向老师和专家的咨询，还可以向别人进行倾诉</w:t>
      </w:r>
      <w:r w:rsidR="005D5796">
        <w:rPr>
          <w:rFonts w:hint="eastAsia"/>
        </w:rPr>
        <w:t>。</w:t>
      </w:r>
    </w:p>
    <w:p w14:paraId="1E1F43CA" w14:textId="7124B794" w:rsidR="00BC5FDE" w:rsidRPr="00605833" w:rsidRDefault="00BC5FDE">
      <w:pPr>
        <w:rPr>
          <w:b/>
          <w:bCs/>
        </w:rPr>
      </w:pPr>
      <w:r w:rsidRPr="00605833">
        <w:rPr>
          <w:rFonts w:hint="eastAsia"/>
          <w:b/>
          <w:bCs/>
        </w:rPr>
        <w:t>联系专家</w:t>
      </w:r>
    </w:p>
    <w:p w14:paraId="28A3AB4B" w14:textId="5CA36467" w:rsidR="00BC5FDE" w:rsidRDefault="00BC5FDE">
      <w:r>
        <w:rPr>
          <w:rFonts w:hint="eastAsia"/>
        </w:rPr>
        <w:t>提供心理疏导专业的老师、专家的联系方式</w:t>
      </w:r>
    </w:p>
    <w:p w14:paraId="5D39E3DF" w14:textId="35084E2F" w:rsidR="00AE76D4" w:rsidRPr="00605833" w:rsidRDefault="00AE76D4">
      <w:pPr>
        <w:rPr>
          <w:b/>
          <w:bCs/>
        </w:rPr>
      </w:pPr>
      <w:r w:rsidRPr="00605833">
        <w:rPr>
          <w:rFonts w:hint="eastAsia"/>
          <w:b/>
          <w:bCs/>
        </w:rPr>
        <w:t>互助社区</w:t>
      </w:r>
    </w:p>
    <w:p w14:paraId="246EC429" w14:textId="77777777" w:rsidR="005D5796" w:rsidRDefault="008D6D61">
      <w:r>
        <w:rPr>
          <w:rFonts w:hint="eastAsia"/>
        </w:rPr>
        <w:t>同学们可以在这个模块</w:t>
      </w:r>
      <w:r w:rsidR="009959B2">
        <w:rPr>
          <w:rFonts w:hint="eastAsia"/>
        </w:rPr>
        <w:t>说出关于自己的故事</w:t>
      </w:r>
    </w:p>
    <w:p w14:paraId="1AD251D9" w14:textId="4C81A39E" w:rsidR="005D5796" w:rsidRDefault="009959B2">
      <w:r>
        <w:rPr>
          <w:rFonts w:hint="eastAsia"/>
        </w:rPr>
        <w:t>可以选择匿名和实名</w:t>
      </w:r>
    </w:p>
    <w:p w14:paraId="1AAC3226" w14:textId="4868119D" w:rsidR="0077211E" w:rsidRDefault="00844652">
      <w:r>
        <w:rPr>
          <w:rFonts w:hint="eastAsia"/>
        </w:rPr>
        <w:t>有评论和喜欢功能</w:t>
      </w:r>
    </w:p>
    <w:p w14:paraId="5B78A121" w14:textId="7D20C19C" w:rsidR="005D5796" w:rsidRDefault="0047371C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B066F2" wp14:editId="44F6A5A9">
                <wp:simplePos x="0" y="0"/>
                <wp:positionH relativeFrom="column">
                  <wp:posOffset>1592580</wp:posOffset>
                </wp:positionH>
                <wp:positionV relativeFrom="paragraph">
                  <wp:posOffset>106680</wp:posOffset>
                </wp:positionV>
                <wp:extent cx="868680" cy="312420"/>
                <wp:effectExtent l="0" t="0" r="26670" b="1143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868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A81CB1" w14:textId="33695A55" w:rsidR="0047371C" w:rsidRDefault="0047371C">
                            <w:r>
                              <w:rPr>
                                <w:rFonts w:hint="eastAsia"/>
                              </w:rPr>
                              <w:t>联系专家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B066F2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125.4pt;margin-top:8.4pt;width:68.4pt;height:2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" fillcolor="white [3201]" strokeweight=".5pt">
                <v:textbox>
                  <w:txbxContent>
                    <w:p w14:paraId="14A81CB1" w14:textId="33695A55" w:rsidR="0047371C" w:rsidRDefault="0047371C">
                      <w:r>
                        <w:rPr>
                          <w:rFonts w:hint="eastAsia"/>
                        </w:rPr>
                        <w:t>联系专家</w:t>
                      </w:r>
                    </w:p>
                  </w:txbxContent>
                </v:textbox>
              </v:shape>
            </w:pict>
          </mc:Fallback>
        </mc:AlternateContent>
      </w:r>
    </w:p>
    <w:p w14:paraId="170A9FA7" w14:textId="62A44258" w:rsidR="005D5796" w:rsidRDefault="0047371C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920CA6" wp14:editId="55F215A5">
                <wp:simplePos x="0" y="0"/>
                <wp:positionH relativeFrom="column">
                  <wp:posOffset>769620</wp:posOffset>
                </wp:positionH>
                <wp:positionV relativeFrom="paragraph">
                  <wp:posOffset>38100</wp:posOffset>
                </wp:positionV>
                <wp:extent cx="838200" cy="731520"/>
                <wp:effectExtent l="38100" t="0" r="19050" b="11430"/>
                <wp:wrapNone/>
                <wp:docPr id="5" name="左大括号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731520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5559AD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5" o:spid="_x0000_s1026" type="#_x0000_t87" style="position:absolute;left:0;text-align:left;margin-left:60.6pt;margin-top:3pt;width:66pt;height:5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" strokecolor="#4472c4 [3204]" strokeweight=".5pt">
                <v:stroke joinstyle="miter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85D2185" wp14:editId="56F3BA1D">
                <wp:simplePos x="0" y="0"/>
                <wp:positionH relativeFrom="column">
                  <wp:posOffset>1607820</wp:posOffset>
                </wp:positionH>
                <wp:positionV relativeFrom="paragraph">
                  <wp:posOffset>548640</wp:posOffset>
                </wp:positionV>
                <wp:extent cx="876300" cy="335280"/>
                <wp:effectExtent l="0" t="0" r="19050" b="2667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FA009F" w14:textId="026E9C05" w:rsidR="0047371C" w:rsidRDefault="0047371C">
                            <w:r>
                              <w:rPr>
                                <w:rFonts w:hint="eastAsia"/>
                              </w:rPr>
                              <w:t>互助社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D2185" id="文本框 4" o:spid="_x0000_s1027" type="#_x0000_t202" style="position:absolute;left:0;text-align:left;margin-left:126.6pt;margin-top:43.2pt;width:69pt;height:26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" fillcolor="white [3201]" strokeweight=".5pt">
                <v:textbox>
                  <w:txbxContent>
                    <w:p w14:paraId="4FFA009F" w14:textId="026E9C05" w:rsidR="0047371C" w:rsidRDefault="0047371C">
                      <w:r>
                        <w:rPr>
                          <w:rFonts w:hint="eastAsia"/>
                        </w:rPr>
                        <w:t>互助社区</w:t>
                      </w:r>
                    </w:p>
                  </w:txbxContent>
                </v:textbox>
              </v:shape>
            </w:pict>
          </mc:Fallback>
        </mc:AlternateContent>
      </w:r>
      <w:r w:rsidR="00313D22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FEF41B" wp14:editId="016CD130">
                <wp:simplePos x="0" y="0"/>
                <wp:positionH relativeFrom="column">
                  <wp:posOffset>-22860</wp:posOffset>
                </wp:positionH>
                <wp:positionV relativeFrom="paragraph">
                  <wp:posOffset>167640</wp:posOffset>
                </wp:positionV>
                <wp:extent cx="762000" cy="304800"/>
                <wp:effectExtent l="0" t="0" r="19050" b="19050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A61213" w14:textId="3DF6D48E" w:rsidR="00313D22" w:rsidRDefault="00313D22">
                            <w:r>
                              <w:rPr>
                                <w:rFonts w:hint="eastAsia"/>
                              </w:rPr>
                              <w:t>心理援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EF41B" id="文本框 2" o:spid="_x0000_s1028" type="#_x0000_t202" style="position:absolute;left:0;text-align:left;margin-left:-1.8pt;margin-top:13.2pt;width:60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" fillcolor="white [3201]" strokeweight=".5pt">
                <v:textbox>
                  <w:txbxContent>
                    <w:p w14:paraId="1DA61213" w14:textId="3DF6D48E" w:rsidR="00313D22" w:rsidRDefault="00313D22">
                      <w:r>
                        <w:rPr>
                          <w:rFonts w:hint="eastAsia"/>
                        </w:rPr>
                        <w:t>心理援助</w:t>
                      </w:r>
                    </w:p>
                  </w:txbxContent>
                </v:textbox>
              </v:shape>
            </w:pict>
          </mc:Fallback>
        </mc:AlternateContent>
      </w:r>
    </w:p>
    <w:sectPr w:rsidR="005D57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AE5C86" w14:textId="77777777" w:rsidR="00605833" w:rsidRDefault="00605833" w:rsidP="00605833">
      <w:r>
        <w:separator/>
      </w:r>
    </w:p>
  </w:endnote>
  <w:endnote w:type="continuationSeparator" w:id="0">
    <w:p w14:paraId="308B235A" w14:textId="77777777" w:rsidR="00605833" w:rsidRDefault="00605833" w:rsidP="006058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BE60A" w14:textId="77777777" w:rsidR="00605833" w:rsidRDefault="00605833" w:rsidP="00605833">
      <w:r>
        <w:separator/>
      </w:r>
    </w:p>
  </w:footnote>
  <w:footnote w:type="continuationSeparator" w:id="0">
    <w:p w14:paraId="3C8FD6BC" w14:textId="77777777" w:rsidR="00605833" w:rsidRDefault="00605833" w:rsidP="006058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MDE0MjEzsLS0NDFX0lEKTi0uzszPAykwqQUAgzzP8CwAAAA="/>
  </w:docVars>
  <w:rsids>
    <w:rsidRoot w:val="003A7F28"/>
    <w:rsid w:val="002A1A1F"/>
    <w:rsid w:val="00313D22"/>
    <w:rsid w:val="003A7F28"/>
    <w:rsid w:val="003C5956"/>
    <w:rsid w:val="00412429"/>
    <w:rsid w:val="0047371C"/>
    <w:rsid w:val="005D5796"/>
    <w:rsid w:val="00605833"/>
    <w:rsid w:val="00730A2E"/>
    <w:rsid w:val="0077211E"/>
    <w:rsid w:val="00783503"/>
    <w:rsid w:val="00844652"/>
    <w:rsid w:val="008D6D61"/>
    <w:rsid w:val="009959B2"/>
    <w:rsid w:val="00A847B9"/>
    <w:rsid w:val="00AE76D4"/>
    <w:rsid w:val="00B754B7"/>
    <w:rsid w:val="00BC5FDE"/>
    <w:rsid w:val="00D73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983B4D4"/>
  <w15:chartTrackingRefBased/>
  <w15:docId w15:val="{4ED93065-6991-4959-974D-230334E6C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58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583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58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58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00B05B9C20EE1243AD9DD2C4931AFD65" ma:contentTypeVersion="10" ma:contentTypeDescription="新建文档。" ma:contentTypeScope="" ma:versionID="57448527fc559ee401b835189457ee4e">
  <xsd:schema xmlns:xsd="http://www.w3.org/2001/XMLSchema" xmlns:xs="http://www.w3.org/2001/XMLSchema" xmlns:p="http://schemas.microsoft.com/office/2006/metadata/properties" xmlns:ns3="19f22b84-ddae-4707-9958-4af7fb83027a" targetNamespace="http://schemas.microsoft.com/office/2006/metadata/properties" ma:root="true" ma:fieldsID="8955c7fe7b2363dfbc2108cd705ad905" ns3:_="">
    <xsd:import namespace="19f22b84-ddae-4707-9958-4af7fb8302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f22b84-ddae-4707-9958-4af7fb8302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EED3256-5E20-43B6-A029-3A7E0A9F35A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9A4AAE-A6D0-41E3-8AA3-C1F21054C0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BED392-7E74-4A20-9DFA-62593CDE5B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f22b84-ddae-4707-9958-4af7fb8302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思瀚</dc:creator>
  <cp:keywords/>
  <dc:description/>
  <cp:lastModifiedBy>何 思瀚</cp:lastModifiedBy>
  <cp:revision>2</cp:revision>
  <dcterms:created xsi:type="dcterms:W3CDTF">2020-05-11T16:11:00Z</dcterms:created>
  <dcterms:modified xsi:type="dcterms:W3CDTF">2020-05-11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B05B9C20EE1243AD9DD2C4931AFD65</vt:lpwstr>
  </property>
</Properties>
</file>